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C4A7C2" w14:textId="77777777" w:rsidR="00640611" w:rsidRPr="006F1D07" w:rsidRDefault="006406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54C4A7C3" w14:textId="691C667F" w:rsidR="00640611" w:rsidRPr="006F1D07" w:rsidRDefault="006F1D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54C4A7C4" w14:textId="77777777" w:rsidR="00640611" w:rsidRPr="006F1D07" w:rsidRDefault="006406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4C4A7C5" w14:textId="77777777" w:rsidR="00640611" w:rsidRPr="006F1D07" w:rsidRDefault="00640611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54C4A7C6" w14:textId="77777777" w:rsidR="00640611" w:rsidRPr="006F1D07" w:rsidRDefault="009743CB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  <w:r w:rsidRPr="006F1D07">
        <w:rPr>
          <w:rFonts w:eastAsia="Arial"/>
          <w:lang w:eastAsia="en-US" w:bidi="en-US"/>
        </w:rPr>
        <w:t>Contact Name</w:t>
      </w:r>
    </w:p>
    <w:p w14:paraId="54C4A7C7" w14:textId="77777777" w:rsidR="00640611" w:rsidRPr="006F1D07" w:rsidRDefault="009743C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6F1D07">
        <w:rPr>
          <w:rFonts w:eastAsia="Arial"/>
          <w:lang w:eastAsia="en-US" w:bidi="en-US"/>
        </w:rPr>
        <w:t>Address</w:t>
      </w:r>
    </w:p>
    <w:p w14:paraId="54C4A7C8" w14:textId="77777777" w:rsidR="00640611" w:rsidRPr="006F1D07" w:rsidRDefault="009743CB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6F1D07">
        <w:rPr>
          <w:rFonts w:eastAsia="Arial"/>
          <w:lang w:eastAsia="en-US" w:bidi="en-US"/>
        </w:rPr>
        <w:t>Address2</w:t>
      </w:r>
      <w:r w:rsidRPr="006F1D07">
        <w:rPr>
          <w:rFonts w:eastAsia="Arial"/>
          <w:lang w:eastAsia="en-US" w:bidi="en-US"/>
        </w:rPr>
        <w:tab/>
      </w:r>
    </w:p>
    <w:p w14:paraId="54C4A7C9" w14:textId="77777777" w:rsidR="00640611" w:rsidRPr="006F1D07" w:rsidRDefault="009743C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6F1D07">
        <w:rPr>
          <w:rFonts w:eastAsia="Arial"/>
          <w:lang w:eastAsia="en-US" w:bidi="en-US"/>
        </w:rPr>
        <w:t>City, State/Province</w:t>
      </w:r>
    </w:p>
    <w:p w14:paraId="54C4A7CA" w14:textId="77777777" w:rsidR="00640611" w:rsidRPr="006F1D07" w:rsidRDefault="009743C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6F1D07">
        <w:rPr>
          <w:rFonts w:eastAsia="Arial"/>
          <w:lang w:eastAsia="en-US" w:bidi="en-US"/>
        </w:rPr>
        <w:t>Zip/Postal Code</w:t>
      </w:r>
    </w:p>
    <w:p w14:paraId="54C4A7CB" w14:textId="77777777" w:rsidR="00640611" w:rsidRPr="006F1D07" w:rsidRDefault="0064061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54C4A7CC" w14:textId="77777777" w:rsidR="00640611" w:rsidRPr="006F1D07" w:rsidRDefault="0064061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54C4A7CD" w14:textId="77777777" w:rsidR="00640611" w:rsidRPr="006F1D07" w:rsidRDefault="0064061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54C4A7CE" w14:textId="0D8F7489" w:rsidR="00640611" w:rsidRPr="00AE4973" w:rsidRDefault="00B0515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: NOTICE OF DIRECTORS’ MEETING</w:t>
      </w:r>
    </w:p>
    <w:p w14:paraId="54C4A7CF" w14:textId="77777777" w:rsidR="00640611" w:rsidRPr="00AE4973" w:rsidRDefault="009743C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AE4973">
        <w:rPr>
          <w:rFonts w:eastAsia="Arial"/>
          <w:lang w:eastAsia="en-US" w:bidi="en-US"/>
        </w:rPr>
        <w:br/>
      </w:r>
    </w:p>
    <w:p w14:paraId="54C4A7D0" w14:textId="0CD40CF0" w:rsidR="00640611" w:rsidRPr="006F1D07" w:rsidRDefault="009743C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6F1D07">
        <w:rPr>
          <w:rFonts w:eastAsia="Arial"/>
          <w:color w:val="000000"/>
          <w:lang w:eastAsia="en-US" w:bidi="en-US"/>
        </w:rPr>
        <w:t>Dear [CONTACT],</w:t>
      </w:r>
    </w:p>
    <w:p w14:paraId="465E50F8" w14:textId="2B550240" w:rsidR="00B05156" w:rsidRDefault="00B051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77442804" w14:textId="77777777" w:rsidR="00B05156" w:rsidRPr="006F1D07" w:rsidRDefault="00B051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54C4A7D2" w14:textId="3448F5EC" w:rsidR="00640611" w:rsidRPr="006F1D07" w:rsidRDefault="009743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6F1D07">
        <w:rPr>
          <w:rFonts w:eastAsia="Arial"/>
          <w:lang w:eastAsia="en-US" w:bidi="en-US"/>
        </w:rPr>
        <w:t xml:space="preserve">Notice is given that a meeting of the Directors of [YOUR COMPANY NAME] </w:t>
      </w:r>
      <w:r w:rsidR="00B05156">
        <w:rPr>
          <w:rFonts w:eastAsia="Arial"/>
          <w:lang w:eastAsia="en-US" w:bidi="en-US"/>
        </w:rPr>
        <w:t>is to commence</w:t>
      </w:r>
      <w:r w:rsidRPr="006F1D07">
        <w:rPr>
          <w:rFonts w:eastAsia="Arial"/>
          <w:lang w:eastAsia="en-US" w:bidi="en-US"/>
        </w:rPr>
        <w:t>will on [DATE] at [YOUR COMPLETE ADDRESS], commencing at [TIME].</w:t>
      </w:r>
    </w:p>
    <w:p w14:paraId="54C4A7D3" w14:textId="77777777" w:rsidR="00640611" w:rsidRPr="006F1D07" w:rsidRDefault="006406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4C4A7D4" w14:textId="2103DD32" w:rsidR="00640611" w:rsidRDefault="006406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498249" w14:textId="1B17EA10" w:rsidR="006F1D07" w:rsidRDefault="006F1D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F7B1C7C" w14:textId="3100B57D" w:rsidR="006F1D07" w:rsidRDefault="006F1D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33F3A61" w14:textId="2BAF5708" w:rsidR="006F1D07" w:rsidRDefault="006F1D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0AAA5CE" w14:textId="77777777" w:rsidR="006F1D07" w:rsidRPr="006F1D07" w:rsidRDefault="006F1D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4C4A7D5" w14:textId="01F54F96" w:rsidR="00640611" w:rsidRPr="006F1D07" w:rsidRDefault="006F1D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9743CB" w:rsidRPr="006F1D07">
        <w:rPr>
          <w:rFonts w:eastAsia="Arial"/>
          <w:lang w:eastAsia="en-US" w:bidi="en-US"/>
        </w:rPr>
        <w:t>,</w:t>
      </w:r>
    </w:p>
    <w:p w14:paraId="54C4A7D6" w14:textId="77777777" w:rsidR="00640611" w:rsidRPr="006F1D07" w:rsidRDefault="006406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4C4A7D7" w14:textId="77777777" w:rsidR="00640611" w:rsidRPr="006F1D07" w:rsidRDefault="006406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4C4A7D8" w14:textId="4BAD9CFE" w:rsidR="00640611" w:rsidRDefault="006406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E6CA56F" w14:textId="09137DBA" w:rsidR="006F1D07" w:rsidRDefault="006F1D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BCAF959" w14:textId="44CCAEB0" w:rsidR="006F1D07" w:rsidRDefault="006F1D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B566A3B" w14:textId="77777777" w:rsidR="006F1D07" w:rsidRPr="006F1D07" w:rsidRDefault="006F1D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4C4A7D9" w14:textId="32C05FDC" w:rsidR="00640611" w:rsidRDefault="006406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92A3D29" w14:textId="04791741" w:rsidR="006F1D07" w:rsidRDefault="006F1D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47DC56C" w14:textId="580B8B89" w:rsidR="006F1D07" w:rsidRDefault="006F1D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DF4F5AA" w14:textId="49814E01" w:rsidR="006F1D07" w:rsidRDefault="006F1D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09A4EA4" w14:textId="3AC787A0" w:rsidR="006F1D07" w:rsidRDefault="006F1D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3AAD8C0" w14:textId="1C49F19A" w:rsidR="006F1D07" w:rsidRDefault="006F1D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BC66F18" w14:textId="66A0D6DD" w:rsidR="006F1D07" w:rsidRDefault="006F1D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35FD2BF" w14:textId="4E24C9E5" w:rsidR="006F1D07" w:rsidRDefault="006F1D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4C4A7DA" w14:textId="77777777" w:rsidR="00640611" w:rsidRPr="006F1D07" w:rsidRDefault="009743C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6F1D07">
        <w:rPr>
          <w:rFonts w:eastAsia="Arial"/>
          <w:lang w:eastAsia="en-US" w:bidi="en-US"/>
        </w:rPr>
        <w:t>[YOUR NAME]</w:t>
      </w:r>
    </w:p>
    <w:p w14:paraId="54C4A7DB" w14:textId="77777777" w:rsidR="00640611" w:rsidRPr="006F1D07" w:rsidRDefault="009743C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6F1D07">
        <w:rPr>
          <w:rFonts w:eastAsia="Arial"/>
          <w:color w:val="000000"/>
          <w:lang w:eastAsia="en-US" w:bidi="en-US"/>
        </w:rPr>
        <w:t>[YOUR TITLE]</w:t>
      </w:r>
    </w:p>
    <w:p w14:paraId="54C4A7DC" w14:textId="77777777" w:rsidR="00640611" w:rsidRPr="006F1D07" w:rsidRDefault="009743C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6F1D07">
        <w:rPr>
          <w:rFonts w:eastAsia="Arial"/>
          <w:color w:val="000000"/>
          <w:lang w:eastAsia="en-US" w:bidi="en-US"/>
        </w:rPr>
        <w:t>[YOUR PHONE NUMBER]</w:t>
      </w:r>
    </w:p>
    <w:p w14:paraId="54C4A7DD" w14:textId="1B178D15" w:rsidR="00640611" w:rsidRPr="006F1D07" w:rsidRDefault="009743C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6F1D07">
        <w:rPr>
          <w:rFonts w:eastAsia="Arial"/>
          <w:color w:val="000000"/>
          <w:lang w:eastAsia="en-US" w:bidi="en-US"/>
        </w:rPr>
        <w:t>[YOUR</w:t>
      </w:r>
      <w:r w:rsidR="0045637B">
        <w:rPr>
          <w:rFonts w:eastAsia="Arial"/>
          <w:color w:val="000000"/>
          <w:lang w:eastAsia="en-US" w:bidi="en-US"/>
        </w:rPr>
        <w:t xml:space="preserve"> </w:t>
      </w:r>
      <w:r w:rsidRPr="006F1D07">
        <w:rPr>
          <w:rFonts w:eastAsia="Arial"/>
          <w:color w:val="000000"/>
          <w:lang w:eastAsia="en-US" w:bidi="en-US"/>
        </w:rPr>
        <w:t>EMAIL@YOURCOMPANY.COM]</w:t>
      </w:r>
    </w:p>
    <w:sectPr w:rsidR="00640611" w:rsidRPr="006F1D07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7D04F" w14:textId="77777777" w:rsidR="003528DC" w:rsidRDefault="003528DC">
      <w:r>
        <w:separator/>
      </w:r>
    </w:p>
  </w:endnote>
  <w:endnote w:type="continuationSeparator" w:id="0">
    <w:p w14:paraId="4208BA93" w14:textId="77777777" w:rsidR="003528DC" w:rsidRDefault="003528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C4A7E0" w14:textId="77777777" w:rsidR="00640611" w:rsidRDefault="009743C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54C4A7E1" w14:textId="77777777" w:rsidR="00640611" w:rsidRDefault="009743C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54C4A7E2" w14:textId="77777777" w:rsidR="00640611" w:rsidRDefault="009743C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54C4A7E3" w14:textId="77777777" w:rsidR="00640611" w:rsidRDefault="009743C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r>
      <w:rPr>
        <w:rStyle w:val="Hyperlink"/>
        <w:rFonts w:ascii="Arial" w:eastAsia="Arial" w:hAnsi="Arial" w:cs="Arial"/>
        <w:sz w:val="18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17065F" w14:textId="77777777" w:rsidR="003528DC" w:rsidRDefault="003528DC">
      <w:r>
        <w:separator/>
      </w:r>
    </w:p>
  </w:footnote>
  <w:footnote w:type="continuationSeparator" w:id="0">
    <w:p w14:paraId="53E27772" w14:textId="77777777" w:rsidR="003528DC" w:rsidRDefault="003528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C4A7DF" w14:textId="77777777" w:rsidR="00640611" w:rsidRDefault="00640611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zM2MjE2MjOwMLdQ0lEKTi0uzszPAykwrgUACNkGTCwAAAA="/>
    <w:docVar w:name="Description" w:val="Use this letter template as an example of  a special notice served to all directors reminding them of a prospective meeting which they need to attend. There are many other planning and management document templates for you to browse here. https://www.templateguru.co.za/templates/planning-management/"/>
    <w:docVar w:name="Excerpt" w:val="NOTICE OF A SPECIAL MEETING OF BOARD OF DIRECTORS_x000a_Dear [DIRECTOR NAME],_x000a_You are hereby notified that the board of directors are requested to attend a special meeting which has been called by [NAME] which will be held on [DATE], at [TIME] at the principal_x000a_office of the company located at [YOUR COMPLETE ADDRESS], for the following purposes:"/>
    <w:docVar w:name="Tags" w:val="notice of meeting of directors_special,  certificates and notices,  business documents, entrepreneurship, entrepreneur, notice of meeting of directors_special template, notice of meeting of directors_special  example "/>
  </w:docVars>
  <w:rsids>
    <w:rsidRoot w:val="00640611"/>
    <w:rsid w:val="001C009D"/>
    <w:rsid w:val="002B57F5"/>
    <w:rsid w:val="003528DC"/>
    <w:rsid w:val="00441E9E"/>
    <w:rsid w:val="0045637B"/>
    <w:rsid w:val="004A725D"/>
    <w:rsid w:val="004F5E29"/>
    <w:rsid w:val="00640611"/>
    <w:rsid w:val="006F1D07"/>
    <w:rsid w:val="009743CB"/>
    <w:rsid w:val="00AE4973"/>
    <w:rsid w:val="00B05156"/>
    <w:rsid w:val="00EE4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4A7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2</Words>
  <Characters>309</Characters>
  <Application>Microsoft Office Word</Application>
  <DocSecurity>0</DocSecurity>
  <Lines>45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14T14:21:00Z</dcterms:created>
  <dcterms:modified xsi:type="dcterms:W3CDTF">2019-10-21T19:16:00Z</dcterms:modified>
  <cp:category/>
</cp:coreProperties>
</file>